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ทดสอบ</w:t>
      </w:r>
      <w:r>
        <w:t xml:space="preserve"> </w:t>
      </w:r>
      <w:r>
        <w:t xml:space="preserve">PE+ASR</w:t>
      </w:r>
      <w:r>
        <w:t xml:space="preserve"> </w:t>
      </w:r>
      <w:r>
        <w:t xml:space="preserve">ห้อง</w:t>
      </w:r>
      <w:r>
        <w:t xml:space="preserve"> </w:t>
      </w:r>
      <w:r>
        <w:t xml:space="preserve">5243)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23</w:t>
      </w:r>
      <w:r>
        <w:t xml:space="preserve"> </w:t>
      </w:r>
      <w:r>
        <w:t xml:space="preserve">มิ.ย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ปวีณา) เข้าสู่การแถลงข่าวศูนย์บริหารสถานการณ์โควิด-19 ที่ทำเนียบรัฐบาลนะคะ วันนี้วันที่3 มิถุนายน 2562 วันนี้นอกจากเรื่องของสถานการณ์การระบาดของ COVID-19 ในพื้นที่ต่าง ๆ แล้วนะคะ ประเด็นที่ให้ความสนใจเสียชีวิตที่มีตัวเลขและที่สำคัญเรื่องของการบริหารจัดการเตียง สำหรับในภาวะวิกฤติวันนี้ การประชุมในช่วงเช้าก็มีการหารือกันนะคะ เพื่อที่จะลองรักสถานการณ์ที่อาจจะคืนค่ะ ติดตามรายละเอียดต่าง ๆ นะคะ พบกับนายแพทย์ทวีศิลป์ วิษณุโยธิน เรียนเชิญคุณหมอค่ะ</w:t>
      </w:r>
    </w:p>
    <w:p>
      <w:pPr>
        <w:pStyle w:val="BodyText"/>
      </w:pPr>
      <w:r>
        <w:t xml:space="preserve">(นายแพทย์ทวีศิลป์) สวัสดีสื่อมวลชนทุกท่านนะคะ วันนี้มีเนื้อหาสาระหลายเรื่องทีเดียวครับ ในการประชุมสก กระทรวงสาธารณสุขเมื่อเช้านี้นะครับ เดี๋ยวจะไล่เป็นเรื่องเรื่องไปเลยนะคะ แต่ว่าที่สำคัญคงจะรายงานสถานการณ์ ซึ่งเมื่อเช้านี้คงออกไปตั้งแต่ช่วงเวลานาฬิกาตั้งแต่เช้าแล้วนะคะ ยืนยันซ้ำอีกครั้งหนึ่ง 3,174 ราย รายใหม่ที่รายงานในวันนี้นะครับ มาจากต่างประเทศ 26 นะครับ เรือนจำอีก 36 นอกนั้นก็เป็นของทางการติดเชื้อในประเทศทำให้โลกนี้ 199,000 กว่ารายนะครับ ไม่อยากจะขึ้นถึง 200 000 แต่ว่าก็คงจะเห็นตัวเลขเร็ว ๆ นี้ของรอบนี้ส่วนของสะสมก็ 200,000 กว่าไปแล้วนะคะ แล้วก็มีการหายป่วยดีขึ้นนะครับ 1,941 ก็ยังไม่เท่ากับผู้ที่เป็นผู้ป่วยรายใหม่นะคะ มีผู้ที่เสียชีวิตไป 50 คนต้องขอแสดงความเสียใจกับญาตินะครับ มีการติดเชื้อแล้วก็ทำให้มีอาการรุนแรง ซึ่งก็เป็นประเด็นของวันนี้ที่จะคุยกันเพิ่มเติมให้พี่น้องประชาชนได้รับทราบนะครับ วันนี้อยู่ 3,000 กว่า ในโรงพยาบาล 1,000 กว่า แล้วก็ลงมาสนามอีก 25,000 บาทนะครับ ที่สำคัญอาการหนักตัวเลขถึง 15,026 ราย แล้วก็ใส่เครื่องช่วยหายใจถึง 433 นะคะ มาดูในตัวเลขที่เสียชีวิตนะคะ วันนี้ 50 จำนวนที่สูงก็อยู่ที่กรุงเทพฯ ปทุมธานี กับสมุทรปราการ 3 รายเท่ากันนะครับ ชลบุรี แล้วก็นครปฐม 2 รายเท่ากันอีก 1 รายของจังหวัด ก็คือนนทบุรี ราชบุรี ยะลา ปราจีนบุรี ถึงสงขลา และสระบุรี เป็นผู้ชาย มาคุยอีกนิดหน่อยนะครับ 25 ค่ากลางอยู่ที่ 69 แต่จะสังเกตเห็นว่า 29 ปีก็มีด้วยนะครับ ที่สำคัญพออายุน้อยไปดูในตารางที่เกี่ยวข้องกับโรคประจำตัวและปัจจัยเสี่ยงเดิมที่เราเห็นกัน ก็คือเรื่องของความดันสูงเบาหวานอะไรทั้งหลายนี่นะครับ บอกว่าไม่มีโรคประจำตัวอยู่ด้วยประมาณ 5 ราย อันนี้ก็เป็นข้อสังเกตที่ทางที่ประชุม ศบค. ก็อยากจะได้เตือนไปถึงพี่น้องประชาชนทุก ๆ ท่านนะครับ ว่าเรื่องของการเสียชีวิตตอนนี้ก็มีภาพที่เกิดขึ้นหลากหลายนะคะ ปัจจัยเสี่ยงที่ของการมันก็ยังเป็นสภาพที่เราได้รับข้อมูลมาซ้ำ ๆ อยู่นะครับ โจทย์ค่ากลางของการระยะเวลาของการรับทราบผลการติดเชื้อถึงเสียชีวิตตอนนี้อยู่ที่ 11.5 วันนะครับ นาย53 วันนะคะ ไปดูอะไรที่มีอาการหนักนะคะ 433 ปอดอักเสบถึง 1,526 คือ รายที่ใส่ท่อช่วยหายใจตรงนี้ จะต้องย้ายเข้าไปเป็นกลุ่มสีแดงนี่นะครับ ช่วงนี้ของกรุงเทพฯ มีถึง 200 ซึ่งก็เกินกว่าครึ่งอำเภอประมาณนั้นคนอื่นก็กระจายตัวไปอยู่สมุทรปราการ 53 นนทบุรี 22 ชลบุรี 21 แล้วก็ปทุมธานี นอกนั้นก็ต่ำกว่า 20 ลงมานะคะ แล้วก็ในต่างจังหวัดก็มีอยู่ด้วยจำนวนจังหวะกระจายไปหลายจังหวัด เดี๋ยวมาดูเรื่องของการใส่ท่อช่วยหายใจ ซึ่งข้อกังวลของทางชุมพรที่ประชุมของอินทรีย์ที่กระทรวงสาธารณสุข ซึ่งท่านปลัดกระทรวงสาธารณสุขเป็นประธานก็สอดคล้องกับทางที่ประชุมของทางนะครับ ของประเทศนี่ขึ้นไป ซึ่งแต่เดิมนั้นก็จะอยู่ในกรุงเทพฯปริมณฑลก็จะเป็นกราฟฟิกขึ้นแต่ตอนนี้ก็จะเห็นภาพพี่เพิ่มขึ้นเหมือนกันนี่ คือ สิ่งที่เป็นข้อความใด ซึ่งจะสอดคล้องกันภาพที่จะเป็นแผนภูมิที่เป็นกราฟนะครับ เส้นสีแดงที่จะสีเหลืองที่เป็นแท่งนะคะ ไปอีกสักระยะหนึ่งนะคะ ก็จะเห็นนะครับ ว่าระลอกของตนช่วงของปลายปีนะคะ แล้วก็ที่สมุทรสาครแล้วมารอบของที่การติดเชื้ออยู่ในกรุงเทพมหานคร อ่างทอง ระยอง ชลบุรี ก็จะเห็นว่าความสูงของกราฟเส้นสีแดงนี่ ไม่เท่ากับในช่วงที่เกิดขึ้นหลังช่วงสงกรานต์มานะครับ ซึ่งในนั้นก็เป็นกลุ่มก้อนใหญ่เราจะเห็นภาพของเส้นกราฟสีแดงนะครับ คนที่เดินเข้ามารับการรักษาในโรงพยาบาลกับเส้นสีเหลืองนะคะ ซึ่งเป็นการค้นหาเชิงรุกในชุมชนเดินเข้ามารับการรักษาในโรงพยาบาล ในช่วงหลังสงกรานต์นี่ เส้นสีแดงจะเยอะกว่าค้นหาเชิงรุกพ่อเราค้นหาจากรูปเพิ่มขึ้นเส้นสีแดงลดลง แต่พอมาดูในช่วงของเดือนมิถุนายนที่เพิ่มขึ้นมานี่นะครับ เส้นสีเหลืองกับเส้นสีแดงนะครับ ก็ตอนนี้มีความน่าห่วงใย คือ เส้นสีแดงขึ้นตลอดเลยนะครับ ขณะที่เส้นสีเหลืองค้นหาเชิงรุกก็ยังมีแนวโน้มว่าจะเห็นเพิ่มขึ้นเช่นเดียวกันฉันคอยห่วงใยตรงนี้ล่ะครับ พี่ทั้งสองเส้นกราฟนี้เราต้องช่วยกันแล้วนะครับ ในระดับของการจัดการกับโเอกชนประชาชน เพื่อที่เราจะไม่ได้เห็นตัวเลขที่มันลงไปมากกว่านี้ นี่คือสิ่งที่ส่อแววถึงการออกข่าวมาของหน่วยงานที่ทำการรักษาพยาบาลนะครับ แล้วก็มันจะเห็นภาพของคนที่รอตัวเอง ไม่สามารถที่จะเข้าไปได้นี่คือข้อความใดที่จะต้องมีแนวทางในการจัดการแก้ไขนะครับ ซึ่งก็ทางที่ประชุมก็ได้วิเคราะห์กันเรื่องนี้โดยละเอียดว่าทำอย่างไร ที่จะทำให้สีเขียวลดน้อยลงนะคะ หรือสีเขียวกระจายออกจากพื้นที่ของโรงพยาบาลไปอยู่ที่อื่น ซึ่งหมายถึงโรงพยาบาลสนามแล้วก็ทำเต็มที่นะคะ แล้วก็จะต้องเปิดพื้นที่โรงพยาบาลที่ดูแลรักษาเส้นผู้ป่วยสีแดงให้ได้มากขึ้น ที่ประชุมก็ได้พูดถึงโมเดลของหลายที่โดยเฉพาะส่วนหนึ่งของเอกชนที่เข้ามาร่วมด้วยช่วยกันโรงพยาบาลพลังแผ่นดินที่ 1 จากโรงพยาบาลของรัฐหรือโรงพยาบาลสนาม อย่างกรณีของบุษราคัม ซึ่งผมก็ได้เคยนำเรียนแล้วนะครับ ว่าส่งไปที่หน่วยงานที่เป็นของภาคเอกชนที่ตั้งโรงพยาบาลพลังแผ่นดิน ซึ่งก็ผลประโยชน์จากมากเอกชนก็เดี๋ยวคงจะได้เห็นภาพของการให้เป็นรูปธรรมยิ่งขึ้นนะครับ ว่าจะทำให้การขยายเตียงสีแดงนี้เกิดขึ้นได้อย่างไร มาดูในคนที่ติดเชื้อแล้วเดินทางมาจากต่างประเทศมี 20 เห็นภาพจากอินเดีย โมซัมบิก อินโดนีเซีย โดมินิกัน ซาอุดิอาระเบียอันนี้ก็จะเป็นการเดินทางมาทาง… ก็มาทางอากาศนะครับ แล้วก็ส่วนทางพรมแดนธรรมชาตินี่จะเห็นว่าเมียนมา กัมพูชา ก็ยังเป็นภาพซ้ำนะครับ ซึ่งเราก็จะให้ท่านได้เข้ามาตามเส้นทางปกตินะครับ เราจะได้ดูแลควบคุมได้อันนี้ก็จำนวนหลายสิบคนทีเดียวลำดับของผู้ป่วยรายใหม่นะครับ กรุงเทพฯก็เจอเมื่อวานนี้ถึงวันนี้นะครับ 950 สมุทรปราการ 501 นครสมุทรสาคร 200 สงขลา 185 แล้วก็ชลบุรี 142 นะครับ ถึงก็ยังมีข้อกฎหมายถึงอันดับคล้าย ๆ เดิมอยู่นะคะ มาดูในจังหวัดที่ที่เป็นสีขาว ก็คือมีรายงานเรื่องของไม่พบป่วยเลยในรอบ 24 ชั่วโมง 12 จังหวัดนะครับ ก็จะเห็นว่าก็ลดน้อยลงนะครับ แล้วก็มีประปรายก็ขยับขึ้นไปอยู่ข้างบน ก็คือ 40 จังหวัด อยู่ที่ 1412 จังหวัดอยู่ที่ 11 ถึง 50 รายและ 7 จังหวัดอยู่ที่ 51-100 ราย แล้วก็ 6 จังหวะมากกว่า 100 รายนะครับ นั่นก็คือกรุงเทพมหานคร สมุทรปราการ สมุทรสงคราม สมุทรสาครนะครับ แล้วก็สงขลา ชลบุรี แล้วแต่สิ่งที่เป็นชุดข้อมูลนำเข้าวันนี้กรุงเทพฯ ก็รายงานในที่ประชุมบูรณาการการแก้ไขสถานการณ์ของกรุงเทพและปริมณฑลเข้ามานะคะ จะมีรายงานเพิ่มเติมนะครับ ของกรุงเทพมหานครที่เขตบางคอแหลมนะคะ ของโรงงานเย็บผ้า แถวซอยประดู่ 1 ซึ่งมีการตรวจพนักงานไปทั้ง 207 คน ผู้ป่วยรายใหม่ 34 รายเมื่อวันที่ 22 แล้วก็กรุงธนเหนือนะครับ เขตคลองสานโรงงานทำจิวเวลรี่นะครับ ก็มีพนักงานทั้งหมด 281 นะครับ ตรวจไปพบ 46 นะครับ เป็น 16.3 7 เปอร์เซ็นต์นะครับ ก็จะบรรจุเข้าไปอยู่ในตาราง เราแบ่งเป็นกรุงเทพฯ เหนือ กลาง ใต้นะครับ กรุงธนเหนือ กรุงธนใต้นะคะ แล้วก็ใส่ใสนะครับ ของจำนวนของคลัสเตอร์ต่าง ๆ ขออนุญาตใช้ตารางเหล่านี้สื่อสารไปยังพี่น้องประชาชนแล้วก็สื่อมวลชนได้รับทราบนะครับ ขออภัยตัวเล็กนิดนึงนะคะ ให้ได้รับทราบเห็นชุดข้อมูลนี้โดยทั่วกันนะคะ ในจังหวัดอื่น ๆ ครับ สมุทรปราการก็ใจปลีกส่งบางเสาธงที่โรงงานน้ำแข็งแล้ว ก็สมุทรปราการที่บริษัทก่อสร้าง ก่อสร้างให้เจอก็ไป 160 รายนั้นก็เป็นคัตเตอร์ใหม่กับ 10 โรงงานน้ำแข็งสมุทรสาครก็จะมีคัตเตอร์ใหม่ 5 รายกับ 6 ราย ที่เป็นกระทุ่มแบนสมุทรสาครตามลำดับนะโรงงานยางรถยนต์แล้วก็อาหารโรงงานอาหารทะเลแปรรูปอันนี้ก็จะเป็นโรงงานอาหารทะเลกระป๋องนะครับ ครบที่ 6 อำเภอมี 58 รายชลบุรี อันนี้เป็นข้อมูลเก่าเดี๋ยวผมขอเน้นย้ำกับคลัสเตอร์ใหม่ ตัวหนังสือสีแดงนะคะ ที่ปทุมธานีที่หนองแค บริษัทชิ้นส่วนรถยนต์นะครับ ไป 22 ราชบุรีที่ค่ายทหารนั้นที่ 73 แล้วก็นครปฐมโรงงานหมูนะครับ วันนี้ผมเข้าไปเพิ่มขึ้นอีก 4 นะครับ ไม่ได้เป็นค่าเทอมใหม่เป็นของเดิมนะครับ สวนประจวบฯ สมุทรสงคราม ฉะเชิงเทรา ก็ Monitor กันอยู่นะครับ อาชีพเรื่องของการฉีดวัคซีนนะครับ ในรายงานรอบสะสมนะครับ ใน 28กุมภาพันธ์ ถึง 22 มิถุนายน ตอนนี้รวมทั้งประเทศก็สะสมไปได้ 8.11 เปอร์เซ็นต์นะครับ เข็มที่ 1เมื่อคืนได้แล้ว 5,877,521 ราย เช็มที่ 1 ครับ เป็นคน… เป็นคนละกันนะครับ แล้วก็มีการกระจายกันไปกรุงเทพฯ ก็จะมากที่สุดนะ เทพมหานครและปริมณฑลนะครับ 2,690,000 กว่านะครับ กรุงเทพมหานคร 1,800,000 ล้าน 8 กว่านะคะ ส่วนจังหวัดอื่น ๆ ก็ประมาณ 2 ล้านครับ แล้วก็กระจายไปใน 71 แซนด์บ็อกซ์วันนี้ก็วันนี้พรุ่งนี้นะครับ ก็จะเป็นการลงไปดูของหน่วยงานที่เกี่ยวข้องจะไปประเมินสถานการณ์พื้นที่นะครับ ซึ่งตอนนี้ภูเก็ตก็ขอให้ทุกท่านได้ช่วยกันดูแลสุขภาพของท่านให้ตัวเลขการติดเชื้อในน้อยนะครับ สามารถที่จะเด็กไข้ก็ดำเนินการไปนะครับ ในการควบคุมโรคส่วนการเปิดพื้นที่เพื่อที่จะเศรษฐกิจก็สามารถที่จะไปได้เกิดเหตุที่ไหนที่นั่นที่ไหน ไม่ได้มีประเด็นก็สามารถที่จะ New Normal ของตัวเองได้ เพราะฉะนั้น ตรงนี้สร้างแรกดูแลพื้นที่ของตัวเองให้ดีก็ยังดีนี่เป็นนโยบายของท่านพอจะบอกนะคะ ขอส่งกำลังใจให้กับพี่น้องชาวข่าวสุราษฎร์ธานี ซึ่งเป็นเกาะสมุยเกาะเต่าเกาะพะงันพื้นที่รายการเปิดพื้นที่เศรษฐกิจท่องเที่ยวขึ้นมานะครับ ส่วนคู่ขนานกันไปการฉีดวัคซีนก็เจอเรื่องของผลข้างเคียงนะครับ เมื่อเช้านี้ต่างที่ประชุมอยู่ที่กระทรวงสาธารณสุขกับท่านปลัดกระทรวงสาสุขได้รับทราบรายงานนะครับ ว่าผลข้างเคียงหรืออาการไม่พึงประสงค์ที่สังเกตได้ในช่วง 30 นาทีหลังจากฉีดวัคซีน 1 วันเกิดอะไรขึ้นบ้างนะคะ พบว่าของวัคซีนเรามีอยู่ 2 ชนิดนะครับ ก็คือของ Sinovac กับ Astrazeneca พบว่าของทาง Sinovac ก็จะมีปวดบวมบริเวณที่ฉีดนะคะ เยอะที่สุดนะครับ 49.4 เปอร์เซ็นต์ที่เหลือก็จะเป็นเรื่องปวดศีรษะปวดกล้ามเนื้อคลื่นไส้เนื้ออ่อนแรง วันนี้ก็จะเป็นอาการที่ได้ในช่วง 30 นาทีแรกส่วน ก็จะพบว่าปวดฉี่ประมาณ 21.4 เปอร์เซ็นต์มีไข้เยอะกว่าทาง Sinovac นะครับ คิดอะไรก็เห็นว่าสีเหลืองทั้งด้านฝั่งสีเหลืองซ้ายมือoujนี่ จะมีไข้ปวดกล้ามเนื้อบวมบริเวณที่ 4 แค่คล้ายกันนะคะ แต่ตัวเล็กน้อยกว่านะคะ แล้วไปดูในช่วงของ 1 วันล่ะ กล้ามเนื้อ… ทางทั้งสิ้นเอาแบบนี้ก็จ่ายเยอะที่สุดนะครับ 23 จุด รองลงมา 22 เปอร์เซ็นเหนื่อยไข้บวมบริเวณที่ฉีดก็ลดหลั่นลงไปตามนะคะ ได้เห็นตรงนี้นะคะ ส่วนของ astrazeneca ไข้ก็ยังคงมีมากอยู่นะครับ ในฝั่งขวามือสีเขียว 248 เปอร์เซ็นต์กล้ามเนื้อหัวใจสั่นเหนื่อยแล้วก็ปวดบวมบริเวณที่ฉีดลดลงมาสเปนว่าคงจะได้เป็นภาพที่เราเห็นไปสักระยะหนึ่ง แล้วก็สิ่งสำคัญ ก็คือต้องสร้างการรับรู้ให้กับพี่น้องประชาชนได้ให้ทราบนะครับ ว่าเหมือนเราไปฉีดวัคซีนอื่น ๆ นะคุ้นเคยกัน ไม่ว่าจะเป็นเรื่องของไข้หวัดใหญ่จะมีผลอาการไม่พึงประสงค์เกิดขึ้นได้บ้างนะครับ ซึ่งก็มันก็จะได้เข้าใจกันว่านี่ คือ ปฏิกิริยาของร่างกายของเราต่อสู้เสือที่เข้ามาสิ่งแปลกปลอมของร่างกายของเรามีเรื่องดี ๆ อีกเรื่องนึงครับ ทางสมาคมวอลเลย์บอลแห่งประเทศไทยได้มาสรุปรายงานนะครับ มาขอเสนอทัว์นาเม้นนะครับ ได้มีการทำจัดการแข่งขันวอลเลย์บอลชายหาดนานาชาติ 14 มิถุนายนถึง 10 นะครับ ก็ได้มาฉายภาพให้เห็นนะครับ ว่าสนามวอลเลย์บอลชายหาดนะครับ สร้างขึ้นมาสวยงามเลยครับ แล้วก็มีนักกีฬาต่างประเทศก็เข้ามาการเกิดดำเนินโรคก็เกิดไปแต่สิ่งที่เป็น New Normal ของการแข่งขันก็เกิดไป โดยที่ไม่มีผู้ชมนะคะ ระดับของการแข่งขันแล้วจะเป็นเรื่องของ AVC beach volleyball continental ครับ หรือเซมิไฟนอลรอบเซมิไฟนอล กำลังจะเกิดขึ้นนะครับ ใน Final นี้อีกไม่กี่วันนี้นะครับ ในตัวเลขรายงานบอกว่าจะเป็นประมาณวันที่ 20 นี้นะคะ คือ ทางสมาคมได้มาเสนอวิธีการในการดูแลนักกีฬาแล้วผู้ที่มาแข่งขันกีฬาแล้วก็ได้รายงานนะครับ ว่ามาเข้ามาแล้วตรวจกี่คนนะครับ ตรวจเจอเชื้อแล้วได้แข่งขันแล้วต้องเอาออกเท่าไหร่นะ เด็กตัวเล็ก ๆ แต่นำเรียนว่าความสำเร็จของทางโดยทั่วไป ก็คือนักกีฬาก็สามารถที่จะดำเนินการแข่งขันได้การจัดการแข่งขันก็ดำเนินต่อไปได้ ซึ่งก็ทางที่ประชุมก็รับทราบด้วยความชื่นชมนะคะ ซึ่งล่าสุดนี้นะคะ ได้มีการแข่งขันจนกระทั่งสุดท้ายกำลังใจกับทีมThailand นัดกันนะครับ ถ่ายไทยก็ได้เข้าเริ่มการแข่งขันในรอบชิงชนะเลิศนะคะ ทั้งชายทั้งหญิงเลยล่ะครับ เห็นว่าปรากฏอยู่ที่ในสไลด์นี้นะคะ ขอทุกท่านได้ช่วยกันให้ส่งกำลังใจนะครับ แล้วก็ในเรื่องของการให้นักกีฬาของเราได้ประสบความสำเร็จการแข่งขันในบ้านเรา แล้วก็อาการเหล่านี้ก็จะแสดงศักยภาพของคนไทย ในการที่จะการแข่งขันในช่วงความยากลำบากอย่างนี้ไปด้วยกันนะ ภาคส่วนที่มีส่วนเกี่ยวข้องด้วยครับ</w:t>
      </w:r>
    </w:p>
    <w:p>
      <w:pPr>
        <w:pStyle w:val="BodyText"/>
      </w:pPr>
      <w:r>
        <w:t xml:space="preserve">(คุณปวีณา) ค่ะ วันนี้มีประเด็นคำถามจากสื่อมวลชนนะคะ ทั้งจาก Thai PBS แล้วก็สมาคมผู้ผลิตข่าวออนไลน์ค่ะ ประเด็นหลัก ๆ นี่ที่สอบถามเข้ามาก็คือเรื่องของจำนวนผู้ติดเชื้อรายใหม่และผู้ป่วยวิกฤตนะคะ อย่าง Thai PBS นี่ถามว่าการแก้ปัญหาผู้ป่วยใหม่ ผู้ป่วยวิกฤต จะทำอย่างไร รวมถึงกรณีที่กรมการแพทย์แถลงเมื่อวานนี้ว่าจำนวนเตียงของผู้ป่วยที่เข้าสู่ภาวะวิกฤตเรื่องนี้ในภาครัฐจะเข้าไปแก้ไขแล้วก็ดำเนินการอย่างไรบ้างคะ</w:t>
      </w:r>
    </w:p>
    <w:p>
      <w:pPr>
        <w:pStyle w:val="BodyText"/>
      </w:pPr>
      <w:r>
        <w:t xml:space="preserve">(นายแพทย์ทวีศิลป์) สำหรับผู้ป่วยที่เกิดขึ้นในช่วงตอนนี้ก็จะเป็นความทุกอยู่ที่กรุงเทพฯ และปริมณฑลนะครับ ซึ่งเมื่อเช้านี้ก็คุยกันว่ามีผู้ป่วยส่วนหนึ่งรอเตียงที่จะเข้ามามีผู้ป่วยคนนึงเข้าไปดูส่วนสีเขียวนะครับ ส่วนสีเขียวเนี่ยนี่บางราย โดยส่วนใหญ่แล้วอาการไม่ได้มากเมื่อเช้านี้สั่งท่านผอ. สพปนะคะ เลขาสมชโดยตำแหน่งนี้นะคะ ท่านก็ได้วันนี้พญายอไปอยู่ที่ Hospitalซึ่งโดยส่วนใหญ่แล้วเป็นคู่สัญญาอยู่ในกรุงเทพฯ นี่ สามารถทำได้ไม่ได้บอกให้ทางกรุงเทพฯ แล้วก็ให้คนไข้กลุ่มเหล่านี้เข้าไปสู่ Hospital พ่อเขาดูแลตัวเองได้นี่ อันนี้จะเป็นช่องทางที่ 1 ที่ทำให้คนที่รอเตรียมเข้ามาสู่โรงพยาบาลได้ก็จะวางก๋วยเตี๋ยวผู้ป่วยที่มีอากาศก็มาประเมินนะจุดที่ 2 คือ สีแดงสีเหลืองนะนี่ พูดคุยกันว่าศักยภาพของภาครัฐนั่นหมดแล้วยังไงก็ตามแต่ของภาคเอกชนก็ไม่ใช่ว่าจะมีเตียงว่างเพราะฉะนั้น จะต้องมีหนทางใหม่ในการที่จะคุยกันเมื่อกี้ที่บอกว่าการสร้างบางที่ที่มีโครงสร้างอยู่แล้วโดยเฉพาะของกรุงเทพฯ11สภาพหลักที่ต้องดูแลพี่น้องประชาชนที่เป็นชาวกรุงเทพฯ นี่ มีโรงพยาบาล ยกตัวอย่างเช่น โรงพยาบาลผู้สูงอายุบางขุนเทียน สถานที่อยู่แล้วสามารถที่จะปรับให้เป็นเแดงได้ไหม นะครับ โดยการเพิ่มเติมเครื่องหมายมอบให้ท่านรองผู้ว่าราชการจังหวัดโสภณนะครับ ได้ไปประชุมปรึกษาพื้นที่จะขยายศักยภาพส่วนที่จะเป็นคอขวด ก็คือจะไม่มีบุคลากรทางภาครัฐเพียงพอที่จะมาดูอันนี้ก็เปิดช่องไทยทีนึงว่ายังมีบุคลากรเป็นทางด้านการแพทย์อยู่ทางสั่งสมาคมของทางโรงพยาบาลเอกชนก็บอกว่าสามารถอ๋อถ้ามีตรงนี้เนี่ยกำลังของเขาอาจจะต้องใช้วิธีเอาค่ะ พระเอกชนมาดูในสถานที่ฝากไว้นะอาจจะพอได้ เพราะฉะนั้น กลไกของการบริหารต่าง ๆ ก็จะต้องเปลี่ยนไปจ้ะผ้าห่มปกเรากำลังเจอสถานการณ์ที่เป็นลักษณะของสถานการณ์วิกฤตอย่างนี้ก็จะต้องใช้รูปแบบใหม่ ๆ เข้ามาปปสปกก็ให้โจทย์ไปกับทางผู้ว่า กทม. สร้างโมเดลใหม่ ๆ ซึ่งอาจจะต้องดึงศักยภาพของภาพของหน่วยงานเอกชนที่เราเห็นภาพ ก็คือการสร้าง ICU ลงไปสถานที่ที่ดูแลผู้ป่วยที่อยู่ในภาคสนามที่อยู่นอกโรงพยาบาลอยู่ในสถานที่โรงพยาบาลมีตัวอย่างมาแล้วอยู่ที่ราชวิถีสามารถที่จะเพิ่มขึ้นมาได้อันนี้ก็จะต้องเอามาดึงเอาผ้าของเอกชนนะคะ ซึ่งมีศักยภาพมาช่วยกันคงจะได้เห็นภาพของการเตรียมพันธุ์ช่วงนี้ชัดเจนขึ้นเร็ว ๆ นี้อีกหนึ่งประเด็นคำถามค่ะ หลังจากที่พบผู้ติดเชื้อผู้ป่วยแล้วก็จำนวนผู้เสียชีวิตที่เพิ่มสูงขึ้นอย่างต่อเนื่องก็เลยมีข้อเสนอจากหมอบอกว่าอยากให้มีการอย่างน้อยโดยเฉพาะในพื้นที่กรุงเทพมหานคร การเคลื่อนย้ายแล้วก็เชื่อว่าวิธีนี้น่าจะแก้ปัญหาได้ค่ะ ขับก็ทางที่ประชุมก็รับทราบข้อเสนอด้วยความยินดีนะครับ ในหลาย ๆ เรื่องที่จะต้องเข้ามาพูดคุยกันแล้วก็นำข้อเสนอนั้นมาคุณคิดแล้วก็นำมาถกแถลงกันในที่ประชุมเราก็ได้รับทราบแล้วการบล็อกดาวเรื่องที่ได้ผลได้ดีนะครับ แต่อย่างไรก็ตามแต่ในการปฏิบัติณปัจจุบันนี้เราก็ดำเนินการอยู่แต่ว่าลักษณะเฉพาะที่ไปเกิดเหตุตรงไหนก็จัดการตรงนั้นไม่ว่าจะเป็นเรื่องของแชมป์น่าจะเป็นเจ้าของโรงงานหรือเป็นอะไรก็แล้วแต่นะหลายแห่งหลายที่ได้ดำเนินการอย่างนั้นไปแล้วนะ แต่ยังไงก็ตามแต่มาตรการก็จะมีเชิงบวกและเชิงลบต้องมาไต่ตรองกันการปิดพื้นที่โรงงาน ก็จะทำให้กระจายของคนที่พอปิดเสร็จเขาไม่มีงานทำเขาก็ไปต่างจังหวัดก็อาจจะไปเพิ่มปัญหาขึ้นไปอีกที่นึงฉันตรงนี้ต้องมีการพิจารณาไตร่ตรองกันอย่างดี การปิดกรุงเทพฯ นะครับ ที่ทราบนะครับ ว่าคนกรุงเทพฯจริงก็ไม่ได้… ไม่มีมาคนที่เป็นแรงงานที่มาจากต่างจังหวัดถ้าปิดกรุงเทพฯอาจารย์เป็นการเคลื่อนย้ายอาการติดเชื้อในต่างจังหวัดด้วยก็ได้ เพราะฉะนั้นตรงนี้คงต้องผสมผสานที่สำคัญตอนนี้ข้อสรุป ก็คือว่าลักษณะของ Double and Sealที่ทางท่านทานของสกสคก็ได้เน้นย้ำอีกทีหนึ่ง ว่านิยามของคำว่า "</w:t>
      </w:r>
      <w:r>
        <w:t xml:space="preserve">“</w:t>
      </w:r>
      <w:r>
        <w:t xml:space="preserve">Bubble</w:t>
      </w:r>
      <w:r>
        <w:t xml:space="preserve">”</w:t>
      </w:r>
      <w:r>
        <w:t xml:space="preserve"> </w:t>
      </w:r>
      <w:r>
        <w:t xml:space="preserve">สถานพินิจตรงกันด้วยไหมนะคะ เราเคยเห็นภาพของสมุทรสาครที่เป็นการทำงานยอมให้โรงงานนั้นเปิดได้แปลว่าการดูแลระหว่างการนำพาแรงงานมาสู่โรงงานเขาทำกันได้อย่างดีนะ เขาทำอย่างไรในทางกรุงเทพฯ ก็ต้องดูแลกันอย่างนั้นด้วยซึ่งก็เป็นเรื่องที่ยิ่งกว่ากรุงเทพฯจำนวนคนเยอะกว่าแรงงานต่างด้าวก็มากกว่าแล้วก็ซับซ้อนขององค์กรของสถานที่ท่องเที่ยวตรงนี้การแบ่งเขตไหนกันดำเนินการขึ้นกับฉันท่านรองกรุงเทพฯแต่ละท่านไปดูคุมโซนแต่ละที่จะรีบกลับว่าแหล่งรังโรคทั้งหลายที่จะเกิดขึ้นที่ไหนก็จะเพราะฉะนั้นข้อเสนอตรงนี้ที่จะเกิดขึ้นจากฝ่าย 2 ทางบุคลากรทางการแพทย์เสนอขึ้นมานำมาสู่การคิดและหาหนทางในการปฏิบัติให้ได้นะครับ ผสมผสานกันการ270ไปด้วยแล้วก็ไม่มีผลกระทบที่จะเกิดขึ้นกับพี่น้องชาวต่างจังหวัดกันครับ ขอบพระคุณทุกข้อเสนอแนะวันนี้หมดประเด็นของคำถามแล้วค่ะ คุณหมอฝากทิ้งท้ายเพิ่มเติมถึงชุมชนที่ติดตามการตลาดยังไงบ้างคะ ที่สำคัญ ก็คือการดูแลอนามัยสวนคนนะครับ มาตรการจะดีอย่างไร มาตรการจะมีข้อช่องว่างอย่างไร แต่ถ้าท่านทุกคนนะครับ ดูแลสุขอนามัยของตัวเองได้อย่างดี เราจะผ่านยากลำบากนี้ไปด้วยกันนะ</w:t>
      </w:r>
    </w:p>
    <w:p>
      <w:pPr>
        <w:pStyle w:val="BodyText"/>
      </w:pPr>
      <w:r>
        <w:t xml:space="preserve">(คุณปวีณา) คุณเป็นอย่างสูงกราบขอบพระคุณค่ะ นายแพทย์ทวีศิลป์วิษณุโยธินโฆษกปนะคะ ก็เป็นเรื่องของปัญหาที่อาจจะเกิดขึ้นในช่วงนี้ที่เราพบว่ามีการติดเชื้อจำนวนมากมีจำนวนป่วยที่มีอาการหนัก หรือภาวะวิกฤตแน่นะคะ แต่ว่าในส่วนของหน่วยงานที่เกี่ยวข้องทุก ๆ หน่วยงานไม่ว่าจะเป็นด้านสาธารณสุข หรือว่าในส่วนของรัฐบาลเองก็นำประเด็นปัญหานี้มาหารือกันแล้วก็พูดคุยในที่ประชุมในทุก ๆ เช้านะคะ เพื่อที่จะวางมาตรการในการป้องกันและแก้ไขค่ะ ต่อไปค่ะ ขออนุญาตเรียนเชิญทางท่านณัฐพันธ์นพคุณรองอธิบดีกรมสารนิเทศและรองโฆษกกระทรวงการต่างประเทศสรุปประเด็นการแถลงในภาพอังกฤษสวัสดีครับ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 สวัสดีครับ</w:t>
      </w:r>
    </w:p>
    <w:p>
      <w:pPr>
        <w:pStyle w:val="BodyText"/>
      </w:pPr>
      <w:r>
        <w:t xml:space="preserve">(คุณปวีณา) กราบขอบพระคุณค่ะ ท่านณัฐภาณุ นพคุณ รองอธิบดีกรมสารนิเทศและรองโฆษกกระทรวงการต่างประเทศนะคะ สำหรับการสนทนาวันนี้ค่ะ จะพาคุณผู้ชมมาความคืบหน้านะคะ เรื่องของการพัฒนาวัคซีน COVID-19 นะคะ ซึ่งถือว่าเป็นวัคซีนของประเทศไทยที่เราเห็นความคืบหน้าว่ามีการทดลองเฟสแรกในมนุษย์เมื่อสัปดาห์ที่ผ่านมาแล้วหลายคนก็เลยตั้งคำถาม เพราะว่านะ วันนี้เราใกล้แล้วหรือยังที่จะมีวัคซีนของไทยมาใช้ในประเทศไทยกันเองนะคะ ดังนั้นช่วงน่าจะมาว่าจริง ๆ แล้วขั้นตอนการวิจัยนี่จะมีขั้นตอนอย่างไร ใช้เวลาประมาณเท่าไหร่ และหาใช้ได้แล้วจะมีความปลอดภัยและมีประสิทธิภาพมากน้อยแค่ไหน ช่วงหน้านะคะ จะพาคุณผู้ชมมาพูดคุยกันนะคะ ศาสตราจารย์นายแพทย์เกียรติคุณ ก็จะมาพูดคุยถึงรายละเอียดช่วงหน้า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ทดสอบ PE+ASR ห้อง 5243) แถลงสถานการณ์ COVID-19 (ศบค.) 23 มิ.ย. 2564</dc:title>
  <dc:creator/>
  <cp:keywords/>
  <dcterms:created xsi:type="dcterms:W3CDTF">2022-10-11T08:53:43Z</dcterms:created>
  <dcterms:modified xsi:type="dcterms:W3CDTF">2022-10-11T08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ตุลาคม 2565 เวลา 13.30 น.</vt:lpwstr>
  </property>
  <property fmtid="{D5CDD505-2E9C-101B-9397-08002B2CF9AE}" pid="3" name="subtitle">
    <vt:lpwstr/>
  </property>
</Properties>
</file>